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18941D52" w:rsidR="002100D9" w:rsidRPr="00554006" w:rsidRDefault="002100D9" w:rsidP="00865156">
      <w:pPr>
        <w:ind w:left="540" w:right="510"/>
        <w:rPr>
          <w:b/>
          <w:bCs/>
        </w:rPr>
      </w:pPr>
    </w:p>
    <w:p w14:paraId="017104F4" w14:textId="5584B369" w:rsidR="005B578C" w:rsidRPr="00554006" w:rsidRDefault="00ED2664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</w:p>
    <w:p w14:paraId="07526C94" w14:textId="6072442A" w:rsidR="005B578C" w:rsidRPr="00554006" w:rsidRDefault="0064703E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April 20</w:t>
      </w:r>
      <w:r w:rsidR="005B578C" w:rsidRPr="00554006">
        <w:rPr>
          <w:rStyle w:val="Strong"/>
          <w:sz w:val="24"/>
          <w:szCs w:val="24"/>
        </w:rPr>
        <w:t xml:space="preserve">, </w:t>
      </w:r>
      <w:proofErr w:type="gramStart"/>
      <w:r w:rsidR="005B578C" w:rsidRPr="00554006">
        <w:rPr>
          <w:rStyle w:val="Strong"/>
          <w:sz w:val="24"/>
          <w:szCs w:val="24"/>
        </w:rPr>
        <w:t>2022</w:t>
      </w:r>
      <w:proofErr w:type="gramEnd"/>
      <w:r w:rsidR="005B578C" w:rsidRPr="00554006">
        <w:rPr>
          <w:rStyle w:val="Strong"/>
          <w:sz w:val="24"/>
          <w:szCs w:val="24"/>
        </w:rPr>
        <w:t xml:space="preserve"> | </w:t>
      </w:r>
      <w:r w:rsidR="0052092A">
        <w:rPr>
          <w:rStyle w:val="Strong"/>
          <w:sz w:val="24"/>
          <w:szCs w:val="24"/>
        </w:rPr>
        <w:t>2</w:t>
      </w:r>
      <w:r w:rsidR="005B578C" w:rsidRPr="00554006">
        <w:rPr>
          <w:rStyle w:val="Strong"/>
          <w:sz w:val="24"/>
          <w:szCs w:val="24"/>
        </w:rPr>
        <w:t xml:space="preserve">:00PM – </w:t>
      </w:r>
      <w:r w:rsidR="0052092A">
        <w:rPr>
          <w:rStyle w:val="Strong"/>
          <w:sz w:val="24"/>
          <w:szCs w:val="24"/>
        </w:rPr>
        <w:t>3</w:t>
      </w:r>
      <w:r w:rsidR="005B578C" w:rsidRPr="00554006">
        <w:rPr>
          <w:rStyle w:val="Strong"/>
          <w:sz w:val="24"/>
          <w:szCs w:val="24"/>
        </w:rPr>
        <w:t>:30PM</w:t>
      </w:r>
    </w:p>
    <w:p w14:paraId="216DA766" w14:textId="614ACBE1" w:rsidR="005B578C" w:rsidRPr="00554006" w:rsidRDefault="005B578C" w:rsidP="00BC7123">
      <w:pPr>
        <w:pStyle w:val="Subtitle"/>
        <w:jc w:val="center"/>
        <w:rPr>
          <w:rStyle w:val="Strong"/>
          <w:sz w:val="24"/>
          <w:szCs w:val="24"/>
        </w:rPr>
      </w:pPr>
      <w:r w:rsidRPr="00554006">
        <w:rPr>
          <w:rStyle w:val="Strong"/>
          <w:sz w:val="24"/>
          <w:szCs w:val="24"/>
        </w:rPr>
        <w:t xml:space="preserve">Virtual (via </w:t>
      </w:r>
      <w:r w:rsidR="007A02CD">
        <w:rPr>
          <w:rStyle w:val="Strong"/>
          <w:sz w:val="24"/>
          <w:szCs w:val="24"/>
        </w:rPr>
        <w:t>Zoom</w:t>
      </w:r>
      <w:r w:rsidRPr="00554006">
        <w:rPr>
          <w:rStyle w:val="Strong"/>
          <w:sz w:val="24"/>
          <w:szCs w:val="24"/>
        </w:rPr>
        <w:t>)</w:t>
      </w:r>
    </w:p>
    <w:p w14:paraId="28CAD2A8" w14:textId="080051C6" w:rsidR="00F26785" w:rsidRPr="00BC7123" w:rsidRDefault="00F26785" w:rsidP="005B578C">
      <w:pPr>
        <w:pStyle w:val="Subtitle"/>
        <w:rPr>
          <w:rStyle w:val="Strong"/>
          <w:sz w:val="24"/>
          <w:szCs w:val="24"/>
        </w:rPr>
      </w:pPr>
    </w:p>
    <w:p w14:paraId="21322C82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  <w:lang w:bidi="ar-SA"/>
        </w:rPr>
      </w:pPr>
      <w:r>
        <w:rPr>
          <w:rFonts w:eastAsia="Times New Roman"/>
        </w:rPr>
        <w:t>1.</w:t>
      </w:r>
      <w:r w:rsidRPr="00B40010">
        <w:rPr>
          <w:rFonts w:asciiTheme="minorHAnsi" w:eastAsia="Times New Roman" w:hAnsiTheme="minorHAnsi" w:cstheme="minorHAnsi"/>
          <w:sz w:val="24"/>
          <w:szCs w:val="24"/>
        </w:rPr>
        <w:t xml:space="preserve"> Welcome &amp; Call to Order</w:t>
      </w:r>
    </w:p>
    <w:p w14:paraId="1CE24382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2F448242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2. Approve Agenda &amp; Minutes</w:t>
      </w:r>
    </w:p>
    <w:p w14:paraId="7245E202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7DFC643A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3. Chair Remarks &amp; Council Member Updates</w:t>
      </w:r>
    </w:p>
    <w:p w14:paraId="569E0EDD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08AD0FA0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4. OMA Resolution</w:t>
      </w:r>
    </w:p>
    <w:p w14:paraId="723D30B5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308289D0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5. Office of Broadband Access &amp; Expansion Update</w:t>
      </w:r>
    </w:p>
    <w:p w14:paraId="1AEDC65C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2EDF6A13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6. Working Group Reports</w:t>
      </w:r>
    </w:p>
    <w:p w14:paraId="593C192F" w14:textId="77777777" w:rsidR="0064703E" w:rsidRDefault="0064703E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17BEBCAA" w14:textId="598EE034" w:rsidR="009021C6" w:rsidRPr="0038411D" w:rsidRDefault="009021C6" w:rsidP="0038411D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38411D">
        <w:rPr>
          <w:rFonts w:asciiTheme="minorHAnsi" w:eastAsia="Times New Roman" w:hAnsiTheme="minorHAnsi" w:cstheme="minorHAnsi"/>
          <w:sz w:val="24"/>
          <w:szCs w:val="24"/>
        </w:rPr>
        <w:t>Mapping, data &amp; evaluation</w:t>
      </w:r>
    </w:p>
    <w:p w14:paraId="00059C8F" w14:textId="77777777" w:rsidR="0064703E" w:rsidRDefault="0064703E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5F93DD69" w14:textId="357C6398" w:rsidR="009021C6" w:rsidRPr="0038411D" w:rsidRDefault="009021C6" w:rsidP="0038411D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38411D">
        <w:rPr>
          <w:rFonts w:asciiTheme="minorHAnsi" w:eastAsia="Times New Roman" w:hAnsiTheme="minorHAnsi" w:cstheme="minorHAnsi"/>
          <w:sz w:val="24"/>
          <w:szCs w:val="24"/>
        </w:rPr>
        <w:t>Regional planning &amp; community engagement</w:t>
      </w:r>
    </w:p>
    <w:p w14:paraId="46A1F3F7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4E191702" w14:textId="68A86D12" w:rsidR="009021C6" w:rsidRPr="0038411D" w:rsidRDefault="009021C6" w:rsidP="0038411D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38411D">
        <w:rPr>
          <w:rFonts w:asciiTheme="minorHAnsi" w:eastAsia="Times New Roman" w:hAnsiTheme="minorHAnsi" w:cstheme="minorHAnsi"/>
          <w:sz w:val="24"/>
          <w:szCs w:val="24"/>
        </w:rPr>
        <w:t>Digital equity &amp; inclusion</w:t>
      </w:r>
    </w:p>
    <w:p w14:paraId="33947E1F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2B72F4B" w14:textId="569DEA38" w:rsidR="009021C6" w:rsidRPr="0038411D" w:rsidRDefault="009021C6" w:rsidP="0038411D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38411D">
        <w:rPr>
          <w:rFonts w:asciiTheme="minorHAnsi" w:eastAsia="Times New Roman" w:hAnsiTheme="minorHAnsi" w:cstheme="minorHAnsi"/>
          <w:sz w:val="24"/>
          <w:szCs w:val="24"/>
        </w:rPr>
        <w:t>Connect New Mexico Grant Program</w:t>
      </w:r>
    </w:p>
    <w:p w14:paraId="289E4DC1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5C19A21B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7. Connect New Mexico Pilot Program </w:t>
      </w:r>
    </w:p>
    <w:p w14:paraId="5E6CBA1A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0C2C5E8D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8. Next Steps</w:t>
      </w:r>
    </w:p>
    <w:p w14:paraId="1D33F84E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DC97AD6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9. Public Comment </w:t>
      </w:r>
    </w:p>
    <w:p w14:paraId="657A4DEA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200BF2AF" w14:textId="77777777" w:rsidR="009021C6" w:rsidRPr="00B40010" w:rsidRDefault="009021C6" w:rsidP="009021C6">
      <w:pPr>
        <w:rPr>
          <w:rFonts w:asciiTheme="minorHAnsi" w:eastAsia="Times New Roman" w:hAnsiTheme="minorHAnsi" w:cstheme="minorHAnsi"/>
          <w:sz w:val="24"/>
          <w:szCs w:val="24"/>
        </w:rPr>
      </w:pPr>
      <w:r w:rsidRPr="00B40010">
        <w:rPr>
          <w:rFonts w:asciiTheme="minorHAnsi" w:eastAsia="Times New Roman" w:hAnsiTheme="minorHAnsi" w:cstheme="minorHAnsi"/>
          <w:sz w:val="24"/>
          <w:szCs w:val="24"/>
        </w:rPr>
        <w:t>10. Adjourn</w:t>
      </w:r>
    </w:p>
    <w:p w14:paraId="1C18853B" w14:textId="73BBEAD1" w:rsidR="00F26785" w:rsidRDefault="00F26785" w:rsidP="00865156">
      <w:pPr>
        <w:ind w:left="540" w:right="510"/>
      </w:pPr>
    </w:p>
    <w:p w14:paraId="0B2C5196" w14:textId="3E428C22" w:rsidR="00F26785" w:rsidRDefault="00F26785" w:rsidP="00865156">
      <w:pPr>
        <w:ind w:left="540" w:right="510"/>
      </w:pPr>
    </w:p>
    <w:p w14:paraId="1A06C760" w14:textId="111B6B3F" w:rsidR="00F26785" w:rsidRDefault="00F26785" w:rsidP="00865156">
      <w:pPr>
        <w:ind w:left="540" w:right="510"/>
      </w:pPr>
    </w:p>
    <w:p w14:paraId="63EDFA4B" w14:textId="77777777" w:rsidR="00F26785" w:rsidRDefault="00F26785" w:rsidP="00865156">
      <w:pPr>
        <w:ind w:left="540" w:right="510"/>
      </w:pPr>
    </w:p>
    <w:sectPr w:rsidR="00F26785" w:rsidSect="00AE6331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89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0AEEA" w14:textId="77777777" w:rsidR="003A43DB" w:rsidRDefault="003A43DB" w:rsidP="00A338C5">
      <w:r>
        <w:separator/>
      </w:r>
    </w:p>
  </w:endnote>
  <w:endnote w:type="continuationSeparator" w:id="0">
    <w:p w14:paraId="0C51B843" w14:textId="77777777" w:rsidR="003A43DB" w:rsidRDefault="003A43DB" w:rsidP="00A338C5">
      <w:r>
        <w:continuationSeparator/>
      </w:r>
    </w:p>
  </w:endnote>
  <w:endnote w:type="continuationNotice" w:id="1">
    <w:p w14:paraId="1BA3A2EB" w14:textId="77777777" w:rsidR="003A43DB" w:rsidRDefault="003A43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63D64375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64847" w14:textId="77777777" w:rsidR="003A43DB" w:rsidRDefault="003A43DB" w:rsidP="00A338C5">
      <w:r>
        <w:separator/>
      </w:r>
    </w:p>
  </w:footnote>
  <w:footnote w:type="continuationSeparator" w:id="0">
    <w:p w14:paraId="670CA520" w14:textId="77777777" w:rsidR="003A43DB" w:rsidRDefault="003A43DB" w:rsidP="00A338C5">
      <w:r>
        <w:continuationSeparator/>
      </w:r>
    </w:p>
  </w:footnote>
  <w:footnote w:type="continuationNotice" w:id="1">
    <w:p w14:paraId="6DCECAD5" w14:textId="77777777" w:rsidR="003A43DB" w:rsidRDefault="003A43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0CBBDAEA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  <w:r>
      <w:rPr>
        <w:noProof/>
      </w:rPr>
      <w:drawing>
        <wp:anchor distT="0" distB="0" distL="0" distR="0" simplePos="0" relativeHeight="251658240" behindDoc="0" locked="0" layoutInCell="1" allowOverlap="1" wp14:anchorId="67D52C54" wp14:editId="7E000338">
          <wp:simplePos x="0" y="0"/>
          <wp:positionH relativeFrom="page">
            <wp:posOffset>691515</wp:posOffset>
          </wp:positionH>
          <wp:positionV relativeFrom="paragraph">
            <wp:posOffset>-140970</wp:posOffset>
          </wp:positionV>
          <wp:extent cx="1888580" cy="1025133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88580" cy="10251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48BF098" w14:textId="67BA38B2" w:rsidR="00A338C5" w:rsidRDefault="00A338C5" w:rsidP="00F579BE">
    <w:pPr>
      <w:pStyle w:val="Heading1"/>
      <w:spacing w:before="113"/>
      <w:ind w:right="510"/>
    </w:pPr>
    <w:r>
      <w:rPr>
        <w:color w:val="414042"/>
        <w:w w:val="95"/>
      </w:rPr>
      <w:t>Michelle</w:t>
    </w:r>
    <w:r>
      <w:rPr>
        <w:color w:val="414042"/>
        <w:spacing w:val="19"/>
        <w:w w:val="95"/>
      </w:rPr>
      <w:t xml:space="preserve"> </w:t>
    </w:r>
    <w:r>
      <w:rPr>
        <w:color w:val="414042"/>
        <w:w w:val="95"/>
      </w:rPr>
      <w:t>Lujan</w:t>
    </w:r>
    <w:r w:rsidR="00C86AD2">
      <w:rPr>
        <w:color w:val="414042"/>
        <w:w w:val="95"/>
      </w:rPr>
      <w:t xml:space="preserve"> </w:t>
    </w:r>
    <w:r>
      <w:rPr>
        <w:color w:val="414042"/>
        <w:w w:val="95"/>
      </w:rPr>
      <w:t>Grisham</w:t>
    </w:r>
  </w:p>
  <w:p w14:paraId="1799C718" w14:textId="77777777" w:rsidR="00A338C5" w:rsidRDefault="00A338C5" w:rsidP="00F579BE">
    <w:pPr>
      <w:spacing w:before="6"/>
      <w:ind w:right="510"/>
      <w:jc w:val="right"/>
      <w:rPr>
        <w:sz w:val="20"/>
      </w:rPr>
    </w:pPr>
    <w:r>
      <w:rPr>
        <w:color w:val="414042"/>
        <w:w w:val="105"/>
        <w:sz w:val="20"/>
      </w:rPr>
      <w:t>New Mexico</w:t>
    </w:r>
    <w:r>
      <w:rPr>
        <w:color w:val="414042"/>
        <w:spacing w:val="7"/>
        <w:w w:val="105"/>
        <w:sz w:val="20"/>
      </w:rPr>
      <w:t xml:space="preserve"> </w:t>
    </w:r>
    <w:r>
      <w:rPr>
        <w:color w:val="414042"/>
        <w:w w:val="105"/>
        <w:sz w:val="20"/>
      </w:rPr>
      <w:t>Governor</w:t>
    </w:r>
  </w:p>
  <w:p w14:paraId="0177AF53" w14:textId="77777777" w:rsidR="00A338C5" w:rsidRDefault="00A338C5" w:rsidP="00F579BE">
    <w:pPr>
      <w:spacing w:before="69"/>
      <w:ind w:right="510"/>
      <w:jc w:val="right"/>
      <w:rPr>
        <w:b/>
      </w:rPr>
    </w:pPr>
    <w:r>
      <w:rPr>
        <w:b/>
        <w:color w:val="414042"/>
        <w:w w:val="95"/>
      </w:rPr>
      <w:t>John L.</w:t>
    </w:r>
    <w:r>
      <w:rPr>
        <w:b/>
        <w:color w:val="414042"/>
        <w:spacing w:val="-27"/>
        <w:w w:val="95"/>
      </w:rPr>
      <w:t xml:space="preserve"> </w:t>
    </w:r>
    <w:r>
      <w:rPr>
        <w:b/>
        <w:color w:val="414042"/>
        <w:w w:val="95"/>
      </w:rPr>
      <w:t>Salazar</w:t>
    </w:r>
  </w:p>
  <w:p w14:paraId="42C30CA0" w14:textId="6E08B87B" w:rsidR="00A338C5" w:rsidRPr="00A338C5" w:rsidRDefault="00A338C5" w:rsidP="00F579BE">
    <w:pPr>
      <w:spacing w:before="6"/>
      <w:ind w:right="510"/>
      <w:jc w:val="right"/>
      <w:rPr>
        <w:sz w:val="20"/>
      </w:rPr>
    </w:pPr>
    <w:r>
      <w:rPr>
        <w:color w:val="414042"/>
        <w:w w:val="105"/>
        <w:sz w:val="20"/>
      </w:rPr>
      <w:t>Cabinet</w:t>
    </w:r>
    <w:r>
      <w:rPr>
        <w:color w:val="414042"/>
        <w:spacing w:val="-32"/>
        <w:w w:val="105"/>
        <w:sz w:val="20"/>
      </w:rPr>
      <w:t xml:space="preserve"> </w:t>
    </w:r>
    <w:r>
      <w:rPr>
        <w:color w:val="414042"/>
        <w:w w:val="105"/>
        <w:sz w:val="20"/>
      </w:rPr>
      <w:t>Secretary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&amp;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State</w:t>
    </w:r>
    <w:r>
      <w:rPr>
        <w:color w:val="414042"/>
        <w:spacing w:val="-31"/>
        <w:w w:val="105"/>
        <w:sz w:val="20"/>
      </w:rPr>
      <w:t xml:space="preserve"> </w:t>
    </w:r>
    <w:r>
      <w:rPr>
        <w:color w:val="414042"/>
        <w:w w:val="105"/>
        <w:sz w:val="20"/>
      </w:rPr>
      <w:t>CIO</w:t>
    </w:r>
  </w:p>
  <w:p w14:paraId="0F02553C" w14:textId="77777777" w:rsidR="00A338C5" w:rsidRDefault="00A338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</w:rPr>
      <w:drawing>
        <wp:anchor distT="0" distB="0" distL="114300" distR="114300" simplePos="0" relativeHeight="251660288" behindDoc="1" locked="0" layoutInCell="1" allowOverlap="1" wp14:anchorId="229126BA" wp14:editId="7990A248">
          <wp:simplePos x="0" y="0"/>
          <wp:positionH relativeFrom="column">
            <wp:posOffset>2562285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DAD5C4A" w:rsidR="00035B42" w:rsidRDefault="004557DC" w:rsidP="005B7FF6">
    <w:pPr>
      <w:pStyle w:val="BodyText"/>
      <w:ind w:left="720" w:right="510"/>
      <w:rPr>
        <w:noProof/>
      </w:rPr>
    </w:pPr>
    <w:r>
      <w:rPr>
        <w:noProof/>
      </w:rPr>
      <w:t xml:space="preserve">  </w:t>
    </w: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3FF68A30" w14:textId="6BA9D7BA" w:rsid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24"/>
        <w:szCs w:val="24"/>
      </w:rPr>
      <w:t xml:space="preserve">     </w:t>
    </w:r>
    <w:r w:rsidR="00557EED" w:rsidRPr="003C1450">
      <w:rPr>
        <w:rFonts w:ascii="Times New Roman" w:hAnsi="Times New Roman"/>
        <w:smallCaps/>
        <w:sz w:val="24"/>
        <w:szCs w:val="24"/>
      </w:rPr>
      <w:t>State of New Mexic</w:t>
    </w:r>
    <w:r>
      <w:rPr>
        <w:rFonts w:ascii="Times New Roman" w:hAnsi="Times New Roman"/>
        <w:smallCaps/>
        <w:sz w:val="24"/>
        <w:szCs w:val="24"/>
      </w:rPr>
      <w:t>o</w:t>
    </w:r>
  </w:p>
  <w:p w14:paraId="3D817C9D" w14:textId="5B04FFC9" w:rsidR="00557EED" w:rsidRP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32"/>
        <w:szCs w:val="32"/>
      </w:rPr>
      <w:t xml:space="preserve">     </w:t>
    </w:r>
    <w:r w:rsidR="00557EED">
      <w:rPr>
        <w:rFonts w:ascii="Times New Roman" w:hAnsi="Times New Roman"/>
        <w:smallCaps/>
        <w:sz w:val="32"/>
        <w:szCs w:val="32"/>
      </w:rPr>
      <w:t>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505391"/>
    <w:multiLevelType w:val="hybridMultilevel"/>
    <w:tmpl w:val="CCC413B4"/>
    <w:lvl w:ilvl="0" w:tplc="73CA9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5326E"/>
    <w:multiLevelType w:val="hybridMultilevel"/>
    <w:tmpl w:val="B0C61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1108E"/>
    <w:rsid w:val="00035B42"/>
    <w:rsid w:val="000404ED"/>
    <w:rsid w:val="00044EBE"/>
    <w:rsid w:val="00046DE2"/>
    <w:rsid w:val="0005645F"/>
    <w:rsid w:val="0007667D"/>
    <w:rsid w:val="000D7F4E"/>
    <w:rsid w:val="000E25D1"/>
    <w:rsid w:val="001667AD"/>
    <w:rsid w:val="001F62E7"/>
    <w:rsid w:val="002069CD"/>
    <w:rsid w:val="002100D9"/>
    <w:rsid w:val="0026213E"/>
    <w:rsid w:val="0028578B"/>
    <w:rsid w:val="00290206"/>
    <w:rsid w:val="002A2679"/>
    <w:rsid w:val="002E4011"/>
    <w:rsid w:val="002F15D1"/>
    <w:rsid w:val="00304C1F"/>
    <w:rsid w:val="00350A5B"/>
    <w:rsid w:val="00350A78"/>
    <w:rsid w:val="00372EBF"/>
    <w:rsid w:val="0038411D"/>
    <w:rsid w:val="003A43DB"/>
    <w:rsid w:val="003D244D"/>
    <w:rsid w:val="003F7AA6"/>
    <w:rsid w:val="0040193B"/>
    <w:rsid w:val="004557DC"/>
    <w:rsid w:val="004600F5"/>
    <w:rsid w:val="0048270E"/>
    <w:rsid w:val="00495BCB"/>
    <w:rsid w:val="0052092A"/>
    <w:rsid w:val="0053357B"/>
    <w:rsid w:val="00554006"/>
    <w:rsid w:val="00557EED"/>
    <w:rsid w:val="00576EB2"/>
    <w:rsid w:val="0058754D"/>
    <w:rsid w:val="005A0D88"/>
    <w:rsid w:val="005B578C"/>
    <w:rsid w:val="005B7FF6"/>
    <w:rsid w:val="005D48C7"/>
    <w:rsid w:val="005E5E38"/>
    <w:rsid w:val="005F3FFD"/>
    <w:rsid w:val="0064703E"/>
    <w:rsid w:val="00696A5A"/>
    <w:rsid w:val="006A111A"/>
    <w:rsid w:val="006B1F0A"/>
    <w:rsid w:val="006D352B"/>
    <w:rsid w:val="0075007F"/>
    <w:rsid w:val="00755170"/>
    <w:rsid w:val="00772C6F"/>
    <w:rsid w:val="007A02CD"/>
    <w:rsid w:val="007D5767"/>
    <w:rsid w:val="007E6F88"/>
    <w:rsid w:val="00845A2C"/>
    <w:rsid w:val="008503C1"/>
    <w:rsid w:val="00865156"/>
    <w:rsid w:val="00867946"/>
    <w:rsid w:val="008716F2"/>
    <w:rsid w:val="008B1F87"/>
    <w:rsid w:val="008C5B32"/>
    <w:rsid w:val="008D7202"/>
    <w:rsid w:val="008F1DDC"/>
    <w:rsid w:val="009021C6"/>
    <w:rsid w:val="009135CD"/>
    <w:rsid w:val="0091410B"/>
    <w:rsid w:val="00937E11"/>
    <w:rsid w:val="0095207C"/>
    <w:rsid w:val="0096625C"/>
    <w:rsid w:val="0099682D"/>
    <w:rsid w:val="009C4E66"/>
    <w:rsid w:val="00A02B6C"/>
    <w:rsid w:val="00A338C5"/>
    <w:rsid w:val="00A354FD"/>
    <w:rsid w:val="00A54D94"/>
    <w:rsid w:val="00A63DB2"/>
    <w:rsid w:val="00A87BC3"/>
    <w:rsid w:val="00A9455D"/>
    <w:rsid w:val="00A963E9"/>
    <w:rsid w:val="00AD1B2A"/>
    <w:rsid w:val="00AE6331"/>
    <w:rsid w:val="00B10089"/>
    <w:rsid w:val="00B40010"/>
    <w:rsid w:val="00B52371"/>
    <w:rsid w:val="00B759E4"/>
    <w:rsid w:val="00B75BF5"/>
    <w:rsid w:val="00BB17DE"/>
    <w:rsid w:val="00BC7123"/>
    <w:rsid w:val="00C01F5A"/>
    <w:rsid w:val="00C26791"/>
    <w:rsid w:val="00C343E3"/>
    <w:rsid w:val="00C628ED"/>
    <w:rsid w:val="00C72364"/>
    <w:rsid w:val="00C86AD2"/>
    <w:rsid w:val="00CC642D"/>
    <w:rsid w:val="00CD6D67"/>
    <w:rsid w:val="00CF1C2F"/>
    <w:rsid w:val="00D0028C"/>
    <w:rsid w:val="00D05AF2"/>
    <w:rsid w:val="00D802FB"/>
    <w:rsid w:val="00D843F2"/>
    <w:rsid w:val="00D86347"/>
    <w:rsid w:val="00DE659A"/>
    <w:rsid w:val="00E041A8"/>
    <w:rsid w:val="00E52A24"/>
    <w:rsid w:val="00E53A9A"/>
    <w:rsid w:val="00EC203A"/>
    <w:rsid w:val="00ED2664"/>
    <w:rsid w:val="00EF4C20"/>
    <w:rsid w:val="00F1537E"/>
    <w:rsid w:val="00F26785"/>
    <w:rsid w:val="00F43AF5"/>
    <w:rsid w:val="00F54FCF"/>
    <w:rsid w:val="00F579BE"/>
    <w:rsid w:val="00F657E6"/>
    <w:rsid w:val="00F74F02"/>
    <w:rsid w:val="00F86B5D"/>
    <w:rsid w:val="00FD78A6"/>
    <w:rsid w:val="04126E67"/>
    <w:rsid w:val="0A666B50"/>
    <w:rsid w:val="0BD32E31"/>
    <w:rsid w:val="1044865C"/>
    <w:rsid w:val="1803B772"/>
    <w:rsid w:val="199F87D3"/>
    <w:rsid w:val="1A393C3B"/>
    <w:rsid w:val="225D91A2"/>
    <w:rsid w:val="250D003D"/>
    <w:rsid w:val="2AD71F94"/>
    <w:rsid w:val="2DB82464"/>
    <w:rsid w:val="34FDF220"/>
    <w:rsid w:val="36DAE79F"/>
    <w:rsid w:val="385780E1"/>
    <w:rsid w:val="38B0E7C1"/>
    <w:rsid w:val="3B289A5E"/>
    <w:rsid w:val="3BC63D24"/>
    <w:rsid w:val="4FE67DF5"/>
    <w:rsid w:val="5EA0F314"/>
    <w:rsid w:val="6AC5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ECB64D23-2CBE-4766-962D-D684AF61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  <w:style w:type="paragraph" w:styleId="NormalWeb">
    <w:name w:val="Normal (Web)"/>
    <w:basedOn w:val="Normal"/>
    <w:uiPriority w:val="99"/>
    <w:semiHidden/>
    <w:unhideWhenUsed/>
    <w:rsid w:val="00EF4C2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902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7c43e4-eb3c-40ef-85d3-c767c7220c91">
      <UserInfo>
        <DisplayName>Clarke, George, DoIT</DisplayName>
        <AccountId>58</AccountId>
        <AccountType/>
      </UserInfo>
      <UserInfo>
        <DisplayName>Sandoval-Vigil, Anna, DoIT</DisplayName>
        <AccountId>34</AccountId>
        <AccountType/>
      </UserInfo>
      <UserInfo>
        <DisplayName>Trujillo, Tricia, DoIT</DisplayName>
        <AccountId>121</AccountId>
        <AccountType/>
      </UserInfo>
      <UserInfo>
        <DisplayName>Bachicha, Philip, DoIT</DisplayName>
        <AccountId>132</AccountId>
        <AccountType/>
      </UserInfo>
      <UserInfo>
        <DisplayName>Norris, Ken, DoIT</DisplayName>
        <AccountId>14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6D7262E5D52439079B11C6C818F3B" ma:contentTypeVersion="9" ma:contentTypeDescription="Create a new document." ma:contentTypeScope="" ma:versionID="6458c0b3a0d80175161e71e6643ad0f7">
  <xsd:schema xmlns:xsd="http://www.w3.org/2001/XMLSchema" xmlns:xs="http://www.w3.org/2001/XMLSchema" xmlns:p="http://schemas.microsoft.com/office/2006/metadata/properties" xmlns:ns2="540bcfc9-986a-496c-9e73-0f6704fb1408" xmlns:ns3="657c43e4-eb3c-40ef-85d3-c767c7220c91" targetNamespace="http://schemas.microsoft.com/office/2006/metadata/properties" ma:root="true" ma:fieldsID="14a11abbc8ffe7a4b6c0c1daff21541a" ns2:_="" ns3:_="">
    <xsd:import namespace="540bcfc9-986a-496c-9e73-0f6704fb1408"/>
    <xsd:import namespace="657c43e4-eb3c-40ef-85d3-c767c7220c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cfc9-986a-496c-9e73-0f6704fb1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c43e4-eb3c-40ef-85d3-c767c7220c9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57c43e4-eb3c-40ef-85d3-c767c7220c91"/>
  </ds:schemaRefs>
</ds:datastoreItem>
</file>

<file path=customXml/itemProps2.xml><?xml version="1.0" encoding="utf-8"?>
<ds:datastoreItem xmlns:ds="http://schemas.openxmlformats.org/officeDocument/2006/customXml" ds:itemID="{BA06934D-E9BD-45DB-92F1-0BE478AA9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cfc9-986a-496c-9e73-0f6704fb1408"/>
    <ds:schemaRef ds:uri="657c43e4-eb3c-40ef-85d3-c767c7220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illa, Jackie V.</dc:creator>
  <cp:keywords/>
  <cp:lastModifiedBy>Roybal, Renee, DoIT</cp:lastModifiedBy>
  <cp:revision>6</cp:revision>
  <dcterms:created xsi:type="dcterms:W3CDTF">2022-04-15T15:58:00Z</dcterms:created>
  <dcterms:modified xsi:type="dcterms:W3CDTF">2022-04-1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3146D7262E5D52439079B11C6C818F3B</vt:lpwstr>
  </property>
</Properties>
</file>